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0C52EF" w14:textId="7D405C20" w:rsidR="00624C20" w:rsidRPr="009B42AD" w:rsidRDefault="00AB3925">
      <w:pPr>
        <w:rPr>
          <w:lang w:val="en-GB"/>
        </w:rPr>
      </w:pPr>
      <w:bookmarkStart w:id="0" w:name="_GoBack"/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291B23C0" wp14:editId="0FEA37DE">
            <wp:simplePos x="0" y="0"/>
            <wp:positionH relativeFrom="column">
              <wp:posOffset>0</wp:posOffset>
            </wp:positionH>
            <wp:positionV relativeFrom="paragraph">
              <wp:posOffset>-563880</wp:posOffset>
            </wp:positionV>
            <wp:extent cx="5760720" cy="1139190"/>
            <wp:effectExtent l="0" t="0" r="0" b="381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fc1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</w:p>
    <w:p w14:paraId="11D66202" w14:textId="77777777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2566506F" w14:textId="4CF20646" w:rsidR="00F3317C" w:rsidRPr="009B42AD" w:rsidRDefault="008509C3" w:rsidP="002106C5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 xml:space="preserve">TITLE OF PAPER (11 </w:t>
      </w:r>
      <w:proofErr w:type="spellStart"/>
      <w:r>
        <w:rPr>
          <w:b/>
          <w:szCs w:val="24"/>
          <w:lang w:val="en-GB"/>
        </w:rPr>
        <w:t>punto</w:t>
      </w:r>
      <w:proofErr w:type="spellEnd"/>
      <w:r>
        <w:rPr>
          <w:b/>
          <w:szCs w:val="24"/>
          <w:lang w:val="en-GB"/>
        </w:rPr>
        <w:t xml:space="preserve">, </w:t>
      </w:r>
      <w:proofErr w:type="spellStart"/>
      <w:r>
        <w:rPr>
          <w:b/>
          <w:szCs w:val="24"/>
          <w:lang w:val="en-GB"/>
        </w:rPr>
        <w:t>calibri</w:t>
      </w:r>
      <w:proofErr w:type="spellEnd"/>
      <w:r>
        <w:rPr>
          <w:b/>
          <w:szCs w:val="24"/>
          <w:lang w:val="en-GB"/>
        </w:rPr>
        <w:t>, bold, all uppercase letters)</w:t>
      </w:r>
    </w:p>
    <w:p w14:paraId="62EB805D" w14:textId="77777777" w:rsidR="002106C5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120EBD6F" w14:textId="4C03C84C" w:rsidR="002106C5" w:rsidRPr="00477992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 w:rsidR="00AB3925">
        <w:rPr>
          <w:rFonts w:cstheme="minorHAnsi"/>
          <w:b/>
          <w:sz w:val="18"/>
          <w:szCs w:val="18"/>
        </w:rPr>
        <w:t>/Pressacademia.2021</w:t>
      </w:r>
      <w:proofErr w:type="gramStart"/>
      <w:r w:rsidR="008509C3">
        <w:rPr>
          <w:rFonts w:cstheme="minorHAnsi"/>
          <w:b/>
          <w:sz w:val="18"/>
          <w:szCs w:val="18"/>
        </w:rPr>
        <w:t>….</w:t>
      </w:r>
      <w:proofErr w:type="gramEnd"/>
    </w:p>
    <w:p w14:paraId="545E4483" w14:textId="1DAB6E6F" w:rsidR="002106C5" w:rsidRDefault="00AB3925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4-2021</w:t>
      </w:r>
      <w:r w:rsidR="008509C3">
        <w:rPr>
          <w:rFonts w:cstheme="minorHAnsi"/>
          <w:b/>
          <w:sz w:val="18"/>
          <w:szCs w:val="18"/>
        </w:rPr>
        <w:t>(</w:t>
      </w:r>
      <w:proofErr w:type="gramStart"/>
      <w:r w:rsidR="008509C3">
        <w:rPr>
          <w:rFonts w:cstheme="minorHAnsi"/>
          <w:b/>
          <w:sz w:val="18"/>
          <w:szCs w:val="18"/>
        </w:rPr>
        <w:t>..</w:t>
      </w:r>
      <w:proofErr w:type="gramEnd"/>
      <w:r w:rsidR="002106C5" w:rsidRPr="00477992">
        <w:rPr>
          <w:rFonts w:cstheme="minorHAnsi"/>
          <w:b/>
          <w:sz w:val="18"/>
          <w:szCs w:val="18"/>
        </w:rPr>
        <w:t>)-p</w:t>
      </w:r>
      <w:r w:rsidR="002106C5">
        <w:rPr>
          <w:rFonts w:cstheme="minorHAnsi"/>
          <w:b/>
          <w:sz w:val="18"/>
          <w:szCs w:val="18"/>
        </w:rPr>
        <w:t>….</w:t>
      </w:r>
    </w:p>
    <w:p w14:paraId="7FA86B7D" w14:textId="77777777" w:rsidR="002106C5" w:rsidRDefault="002106C5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6128789B" w14:textId="7CE5BD58" w:rsidR="00F3317C" w:rsidRPr="009B42AD" w:rsidRDefault="008509C3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1</w:t>
      </w:r>
      <w:r w:rsidR="00011901"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2</w:t>
      </w:r>
      <w:r w:rsidR="00F3317C" w:rsidRPr="009B42AD">
        <w:rPr>
          <w:b/>
          <w:sz w:val="18"/>
          <w:szCs w:val="18"/>
          <w:lang w:val="en-GB"/>
        </w:rPr>
        <w:t>,</w:t>
      </w:r>
      <w:r w:rsidR="003F4DFC" w:rsidRPr="009B42AD">
        <w:rPr>
          <w:b/>
          <w:sz w:val="18"/>
          <w:szCs w:val="18"/>
          <w:lang w:val="en-GB"/>
        </w:rPr>
        <w:t xml:space="preserve">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3</w:t>
      </w:r>
    </w:p>
    <w:p w14:paraId="68A7BAAE" w14:textId="5C141B61" w:rsidR="00F3317C" w:rsidRPr="009B42AD" w:rsidRDefault="00FE60C9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 w:rsidR="008509C3">
        <w:rPr>
          <w:sz w:val="16"/>
          <w:lang w:val="en-GB"/>
        </w:rPr>
        <w:t xml:space="preserve">Name of </w:t>
      </w:r>
      <w:r w:rsidR="003F4DFC" w:rsidRPr="009B42AD">
        <w:rPr>
          <w:sz w:val="16"/>
          <w:lang w:val="en-GB"/>
        </w:rPr>
        <w:t>University</w:t>
      </w:r>
      <w:r w:rsidR="00F3317C" w:rsidRPr="009B42AD">
        <w:rPr>
          <w:sz w:val="16"/>
          <w:lang w:val="en-GB"/>
        </w:rPr>
        <w:t xml:space="preserve">, </w:t>
      </w:r>
      <w:r w:rsidR="008509C3">
        <w:rPr>
          <w:sz w:val="16"/>
          <w:lang w:val="en-GB"/>
        </w:rPr>
        <w:t xml:space="preserve">Name of </w:t>
      </w:r>
      <w:r w:rsidR="00A371A3" w:rsidRPr="009B42AD">
        <w:rPr>
          <w:sz w:val="16"/>
          <w:lang w:val="en-GB"/>
        </w:rPr>
        <w:t>Department</w:t>
      </w:r>
      <w:r w:rsidR="008509C3">
        <w:rPr>
          <w:sz w:val="16"/>
          <w:lang w:val="en-GB"/>
        </w:rPr>
        <w:t>, Name of City, Name of Country.</w:t>
      </w:r>
    </w:p>
    <w:p w14:paraId="05B1A664" w14:textId="7168B191" w:rsidR="00F3317C" w:rsidRPr="009B42AD" w:rsidRDefault="00314EAF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8" w:history="1">
        <w:r w:rsidR="008509C3" w:rsidRPr="00B166DB">
          <w:rPr>
            <w:rStyle w:val="Hyperlink"/>
            <w:sz w:val="16"/>
            <w:lang w:val="en-GB"/>
          </w:rPr>
          <w:t>email</w:t>
        </w:r>
      </w:hyperlink>
      <w:r w:rsidR="008509C3">
        <w:rPr>
          <w:rStyle w:val="Hyperlink"/>
          <w:sz w:val="16"/>
          <w:lang w:val="en-GB"/>
        </w:rPr>
        <w:t xml:space="preserve">:                                                                 </w:t>
      </w:r>
      <w:r w:rsidR="006102C2" w:rsidRPr="009B42AD">
        <w:rPr>
          <w:sz w:val="16"/>
          <w:lang w:val="en-GB"/>
        </w:rPr>
        <w:t xml:space="preserve">, </w:t>
      </w:r>
      <w:r w:rsidR="00BE0002" w:rsidRPr="009B42AD">
        <w:rPr>
          <w:sz w:val="16"/>
          <w:lang w:val="en-GB"/>
        </w:rPr>
        <w:t>ORCID:</w:t>
      </w:r>
      <w:r w:rsidR="00BE0002">
        <w:rPr>
          <w:sz w:val="16"/>
          <w:lang w:val="en-GB"/>
        </w:rPr>
        <w:t xml:space="preserve"> </w:t>
      </w:r>
      <w:r w:rsidR="008509C3">
        <w:rPr>
          <w:sz w:val="16"/>
          <w:lang w:val="en-GB"/>
        </w:rPr>
        <w:t>0000-0000-0000-0000</w:t>
      </w:r>
    </w:p>
    <w:p w14:paraId="71993534" w14:textId="43374AB3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9AFF0F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9" w:history="1">
        <w:r w:rsidRPr="00B166DB">
          <w:rPr>
            <w:rStyle w:val="Hyperlink"/>
            <w:sz w:val="16"/>
            <w:lang w:val="en-GB"/>
          </w:rPr>
          <w:t>email</w:t>
        </w:r>
      </w:hyperlink>
      <w:r>
        <w:rPr>
          <w:rStyle w:val="Hyperlink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392473A" w14:textId="254733BF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C320DD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10" w:history="1">
        <w:r w:rsidRPr="00B166DB">
          <w:rPr>
            <w:rStyle w:val="Hyperlink"/>
            <w:sz w:val="16"/>
            <w:lang w:val="en-GB"/>
          </w:rPr>
          <w:t>email</w:t>
        </w:r>
      </w:hyperlink>
      <w:r>
        <w:rPr>
          <w:rStyle w:val="Hyperlink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D8955EC" w14:textId="77777777" w:rsidR="00F3317C" w:rsidRPr="00BB0E7B" w:rsidRDefault="00F3317C" w:rsidP="00F3317C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08F90EC1" w14:textId="77777777" w:rsidR="00A5766E" w:rsidRPr="00477992" w:rsidRDefault="00A5766E" w:rsidP="00A5766E">
      <w:pPr>
        <w:spacing w:after="0" w:line="240" w:lineRule="auto"/>
        <w:jc w:val="both"/>
        <w:rPr>
          <w:rFonts w:eastAsia="Times New Roman" w:cstheme="minorHAnsi"/>
          <w:b/>
          <w:sz w:val="12"/>
          <w:lang w:val="en-GB"/>
        </w:rPr>
      </w:pPr>
    </w:p>
    <w:p w14:paraId="55B7C1F4" w14:textId="77777777" w:rsidR="00A5766E" w:rsidRP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05987E31" w14:textId="7A92D93E" w:rsidR="00A5766E" w:rsidRPr="00A5766E" w:rsidRDefault="008509C3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>
        <w:rPr>
          <w:rFonts w:cstheme="minorHAnsi"/>
          <w:sz w:val="16"/>
          <w:szCs w:val="16"/>
          <w:lang w:val="en-GB"/>
        </w:rPr>
        <w:t>Aut</w:t>
      </w:r>
      <w:r w:rsidR="00BC7176">
        <w:rPr>
          <w:rFonts w:cstheme="minorHAnsi"/>
          <w:sz w:val="16"/>
          <w:szCs w:val="16"/>
          <w:lang w:val="en-GB"/>
        </w:rPr>
        <w:t>hor 1, Author 2, Author 3, (2021</w:t>
      </w:r>
      <w:r w:rsidR="00A5766E" w:rsidRPr="00A5766E">
        <w:rPr>
          <w:rFonts w:cstheme="minorHAnsi"/>
          <w:sz w:val="16"/>
          <w:szCs w:val="16"/>
          <w:lang w:val="en-GB"/>
        </w:rPr>
        <w:t xml:space="preserve">). </w:t>
      </w:r>
      <w:r>
        <w:rPr>
          <w:rFonts w:cstheme="minorHAnsi"/>
          <w:sz w:val="16"/>
          <w:szCs w:val="16"/>
          <w:lang w:val="en-GB"/>
        </w:rPr>
        <w:t>Title of paper……………………………………………………………………………………………………………………</w:t>
      </w:r>
      <w:proofErr w:type="gramStart"/>
      <w:r>
        <w:rPr>
          <w:rFonts w:cstheme="minorHAnsi"/>
          <w:sz w:val="16"/>
          <w:szCs w:val="16"/>
          <w:lang w:val="en-GB"/>
        </w:rPr>
        <w:t>….</w:t>
      </w:r>
      <w:r w:rsidR="00A5766E" w:rsidRPr="006B2662">
        <w:rPr>
          <w:rFonts w:cstheme="minorHAnsi"/>
          <w:sz w:val="16"/>
          <w:szCs w:val="16"/>
          <w:lang w:val="en-GB"/>
        </w:rPr>
        <w:t>.</w:t>
      </w:r>
      <w:proofErr w:type="gramEnd"/>
      <w:r w:rsidR="00A5766E" w:rsidRPr="006B2662">
        <w:rPr>
          <w:rFonts w:cstheme="minorHAnsi"/>
          <w:sz w:val="16"/>
          <w:szCs w:val="16"/>
          <w:lang w:val="en-GB"/>
        </w:rPr>
        <w:t xml:space="preserve"> </w:t>
      </w:r>
      <w:r w:rsidR="00A5766E"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</w:t>
      </w:r>
      <w:r w:rsidR="00AB3925">
        <w:rPr>
          <w:rFonts w:cstheme="minorHAnsi"/>
          <w:sz w:val="16"/>
          <w:szCs w:val="16"/>
          <w:lang w:val="en-GB"/>
        </w:rPr>
        <w:t>essAcademia Procedia (PAP), V.14</w:t>
      </w:r>
      <w:r w:rsidR="00A5766E" w:rsidRPr="00A5766E">
        <w:rPr>
          <w:rFonts w:cstheme="minorHAnsi"/>
          <w:sz w:val="16"/>
          <w:szCs w:val="16"/>
          <w:lang w:val="en-GB"/>
        </w:rPr>
        <w:t>, p.</w:t>
      </w:r>
    </w:p>
    <w:p w14:paraId="462DDB64" w14:textId="3D2F34E9" w:rsidR="00A5766E" w:rsidRP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proofErr w:type="spellStart"/>
      <w:r w:rsidRPr="00A5766E">
        <w:rPr>
          <w:rFonts w:cstheme="minorHAnsi"/>
          <w:b/>
          <w:sz w:val="16"/>
          <w:szCs w:val="16"/>
          <w:lang w:val="en-GB"/>
        </w:rPr>
        <w:t>Permemant</w:t>
      </w:r>
      <w:proofErr w:type="spellEnd"/>
      <w:r w:rsidRPr="00A5766E">
        <w:rPr>
          <w:rFonts w:cstheme="minorHAnsi"/>
          <w:b/>
          <w:sz w:val="16"/>
          <w:szCs w:val="16"/>
          <w:lang w:val="en-GB"/>
        </w:rPr>
        <w:t xml:space="preserve"> link to this document:</w:t>
      </w:r>
      <w:r w:rsidRPr="00A5766E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 w:rsidR="00AB3925">
        <w:rPr>
          <w:rFonts w:cstheme="minorHAnsi"/>
          <w:color w:val="0000FF"/>
          <w:sz w:val="16"/>
          <w:szCs w:val="16"/>
          <w:u w:val="single"/>
        </w:rPr>
        <w:t>.org/10.17261/Pressacademia.2021</w:t>
      </w:r>
      <w:r w:rsidR="008509C3">
        <w:rPr>
          <w:rFonts w:cstheme="minorHAnsi"/>
          <w:color w:val="0000FF"/>
          <w:sz w:val="16"/>
          <w:szCs w:val="16"/>
          <w:u w:val="single"/>
        </w:rPr>
        <w:t>........</w:t>
      </w:r>
      <w:r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68467101" w14:textId="77777777" w:rsid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>Published by PressAcademia and limited licenced re-use rights only.</w:t>
      </w:r>
    </w:p>
    <w:p w14:paraId="38B2119B" w14:textId="77777777" w:rsidR="00F3317C" w:rsidRPr="00D54333" w:rsidRDefault="00F3317C" w:rsidP="00F3317C">
      <w:pPr>
        <w:pBdr>
          <w:bottom w:val="single" w:sz="12" w:space="1" w:color="auto"/>
        </w:pBdr>
        <w:spacing w:after="0" w:line="240" w:lineRule="auto"/>
        <w:rPr>
          <w:sz w:val="10"/>
          <w:lang w:val="en-GB"/>
        </w:rPr>
      </w:pPr>
    </w:p>
    <w:p w14:paraId="225A3D1B" w14:textId="77777777" w:rsidR="00F3317C" w:rsidRPr="00BB0E7B" w:rsidRDefault="00F3317C" w:rsidP="00F3317C">
      <w:pPr>
        <w:spacing w:after="0"/>
        <w:rPr>
          <w:rFonts w:eastAsia="Times New Roman"/>
          <w:b/>
          <w:sz w:val="12"/>
          <w:lang w:val="en-GB"/>
        </w:rPr>
      </w:pPr>
    </w:p>
    <w:p w14:paraId="7AE6E775" w14:textId="77777777" w:rsidR="00F3317C" w:rsidRPr="009B42AD" w:rsidRDefault="00F3317C" w:rsidP="00F3317C">
      <w:pPr>
        <w:spacing w:after="0"/>
        <w:rPr>
          <w:rFonts w:eastAsia="Times New Roman"/>
          <w:b/>
          <w:sz w:val="24"/>
          <w:lang w:val="en-GB"/>
        </w:rPr>
      </w:pPr>
      <w:r w:rsidRPr="00A5766E">
        <w:rPr>
          <w:rFonts w:eastAsia="Times New Roman"/>
          <w:b/>
          <w:lang w:val="en-GB"/>
        </w:rPr>
        <w:t>ABSTRACT</w:t>
      </w:r>
      <w:r w:rsidRPr="009B42AD">
        <w:rPr>
          <w:rFonts w:eastAsia="Times New Roman"/>
          <w:b/>
          <w:sz w:val="24"/>
          <w:lang w:val="en-GB"/>
        </w:rPr>
        <w:t xml:space="preserve"> </w:t>
      </w:r>
    </w:p>
    <w:p w14:paraId="074A6B9E" w14:textId="75BEF538" w:rsidR="00F3317C" w:rsidRDefault="00A5766E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="00A371A3" w:rsidRPr="009B42AD">
        <w:rPr>
          <w:b/>
          <w:sz w:val="16"/>
          <w:szCs w:val="24"/>
          <w:lang w:val="en-GB"/>
        </w:rPr>
        <w:t xml:space="preserve">- </w:t>
      </w:r>
      <w:r w:rsidR="00A371A3" w:rsidRPr="009B42AD">
        <w:rPr>
          <w:sz w:val="16"/>
          <w:szCs w:val="24"/>
          <w:lang w:val="en-GB"/>
        </w:rPr>
        <w:t>The</w:t>
      </w:r>
      <w:r w:rsidR="006102C2" w:rsidRPr="009B42AD">
        <w:rPr>
          <w:sz w:val="16"/>
          <w:szCs w:val="24"/>
          <w:lang w:val="en-GB"/>
        </w:rPr>
        <w:t xml:space="preserve"> p</w:t>
      </w:r>
      <w:r w:rsidR="009E018B" w:rsidRPr="009B42AD">
        <w:rPr>
          <w:sz w:val="16"/>
          <w:szCs w:val="24"/>
          <w:lang w:val="en-GB"/>
        </w:rPr>
        <w:t xml:space="preserve">urpose of this study is to </w:t>
      </w:r>
      <w:r w:rsidR="008509C3">
        <w:rPr>
          <w:sz w:val="16"/>
          <w:szCs w:val="24"/>
          <w:lang w:val="en-GB"/>
        </w:rPr>
        <w:t>……</w:t>
      </w:r>
    </w:p>
    <w:p w14:paraId="39D25AE8" w14:textId="56C68244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8805FE5" w14:textId="77777777" w:rsidR="008509C3" w:rsidRPr="009B42AD" w:rsidRDefault="008509C3" w:rsidP="00341878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417BD17D" w14:textId="77777777" w:rsidR="008509C3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 w:rsidR="00504A8E"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="009E018B" w:rsidRPr="009B42AD">
        <w:rPr>
          <w:sz w:val="16"/>
          <w:szCs w:val="24"/>
          <w:lang w:val="en-GB"/>
        </w:rPr>
        <w:t xml:space="preserve">The study </w:t>
      </w:r>
      <w:r w:rsidR="008509C3">
        <w:rPr>
          <w:sz w:val="16"/>
          <w:szCs w:val="24"/>
          <w:lang w:val="en-GB"/>
        </w:rPr>
        <w:t>employs …</w:t>
      </w:r>
    </w:p>
    <w:p w14:paraId="0F192371" w14:textId="77777777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E0F3AAA" w14:textId="6833EBB1" w:rsidR="009E018B" w:rsidRPr="009B42AD" w:rsidRDefault="00D97B73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093C0CD2" w14:textId="46033E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="00936503" w:rsidRPr="009B42AD">
        <w:rPr>
          <w:sz w:val="16"/>
          <w:szCs w:val="24"/>
          <w:lang w:val="en-GB"/>
        </w:rPr>
        <w:t>The analysis reveal</w:t>
      </w:r>
      <w:r w:rsidR="00057B32" w:rsidRPr="009B42AD">
        <w:rPr>
          <w:sz w:val="16"/>
          <w:szCs w:val="24"/>
          <w:lang w:val="en-GB"/>
        </w:rPr>
        <w:t>s</w:t>
      </w:r>
      <w:r w:rsidR="009E018B" w:rsidRPr="009B42AD">
        <w:rPr>
          <w:sz w:val="16"/>
          <w:szCs w:val="24"/>
          <w:lang w:val="en-GB"/>
        </w:rPr>
        <w:t xml:space="preserve"> that</w:t>
      </w:r>
      <w:proofErr w:type="gramStart"/>
      <w:r w:rsidR="008509C3">
        <w:rPr>
          <w:sz w:val="16"/>
          <w:szCs w:val="24"/>
          <w:lang w:val="en-GB"/>
        </w:rPr>
        <w:t>…..</w:t>
      </w:r>
      <w:proofErr w:type="gramEnd"/>
    </w:p>
    <w:p w14:paraId="057012BA" w14:textId="1C837808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AA094B5" w14:textId="3EAD39B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68CFE0D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4C99726" w14:textId="51617C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="008509C3" w:rsidRPr="008509C3">
        <w:rPr>
          <w:sz w:val="16"/>
          <w:szCs w:val="24"/>
          <w:lang w:val="en-GB"/>
        </w:rPr>
        <w:t>based upon the analyisis7Findings it may be concluded that…</w:t>
      </w:r>
    </w:p>
    <w:p w14:paraId="23E0938E" w14:textId="7D877D7B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1E5E00D" w14:textId="0910D6E5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6610BE78" w14:textId="0EB11E8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BEDF272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671199F" w14:textId="77777777" w:rsidR="00A5766E" w:rsidRPr="00314EAF" w:rsidRDefault="00A5766E" w:rsidP="00341878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7E49FC03" w14:textId="23D50E82" w:rsidR="00F3317C" w:rsidRPr="009B42AD" w:rsidRDefault="00F3317C" w:rsidP="00341878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 w:rsidR="008509C3"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7755EE81" w14:textId="59ECB5E4" w:rsidR="008544EE" w:rsidRPr="009B42AD" w:rsidRDefault="00F3317C" w:rsidP="00341878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 w:rsidR="008509C3">
        <w:rPr>
          <w:rFonts w:eastAsia="Times New Roman"/>
          <w:sz w:val="16"/>
          <w:szCs w:val="16"/>
          <w:lang w:val="en-GB"/>
        </w:rPr>
        <w:t>3 JEL codes</w:t>
      </w:r>
    </w:p>
    <w:p w14:paraId="36ABCEF6" w14:textId="77777777" w:rsidR="008544EE" w:rsidRPr="00A5766E" w:rsidRDefault="008544EE" w:rsidP="00F3317C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5D6F13F7" w14:textId="77777777" w:rsidR="000D0042" w:rsidRPr="00D54333" w:rsidRDefault="000D0042" w:rsidP="009B3A08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5B4DE261" w14:textId="4C86DEC1" w:rsidR="00EB6943" w:rsidRPr="006D56E9" w:rsidRDefault="00EB6943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 w:rsidRPr="009B42AD">
        <w:rPr>
          <w:b/>
          <w:sz w:val="20"/>
          <w:lang w:val="en-GB"/>
        </w:rPr>
        <w:t>REFERENCES</w:t>
      </w:r>
    </w:p>
    <w:p w14:paraId="78F7ABA5" w14:textId="109D8203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(8 </w:t>
      </w: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punto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, </w:t>
      </w: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libr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single space) APA style</w:t>
      </w:r>
    </w:p>
    <w:p w14:paraId="0859006E" w14:textId="4FDE042E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ield, A. 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(2009). Discovering statistics u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sing SPSS 3rd ed. Thousand Oaks, California: SAGE Pub.</w:t>
      </w:r>
    </w:p>
    <w:p w14:paraId="58285A42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Finney, J. (1970). Time and again. New York, NY: Simon and Schuster.</w:t>
      </w:r>
    </w:p>
    <w:p w14:paraId="0A006AFB" w14:textId="500AD02D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Hair, J.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., Black, W.C., </w:t>
      </w:r>
      <w:proofErr w:type="spellStart"/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Babin</w:t>
      </w:r>
      <w:proofErr w:type="spellEnd"/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, B.J.,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Anderson, R.E. (2010). Multivariate Data Analysis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Seventh Edition. Essex: Prentice Hall.</w:t>
      </w:r>
    </w:p>
    <w:p w14:paraId="0466031D" w14:textId="2805933C" w:rsidR="00460CEF" w:rsidRPr="009B42AD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Jacks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K. (2015). Design and implementation of onlin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ubmission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a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nd peer review system: a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s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tudy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o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f e-journal of University o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f </w:t>
      </w:r>
      <w:proofErr w:type="spellStart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Zakho</w:t>
      </w:r>
      <w:proofErr w:type="spellEnd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. </w:t>
      </w:r>
      <w:r w:rsidR="00460CEF" w:rsidRPr="009B42AD">
        <w:rPr>
          <w:rStyle w:val="standard-view-style"/>
          <w:rFonts w:cs="Times New Roman"/>
          <w:i/>
          <w:sz w:val="16"/>
          <w:szCs w:val="16"/>
          <w:bdr w:val="none" w:sz="0" w:space="0" w:color="auto" w:frame="1"/>
          <w:lang w:val="en-GB"/>
        </w:rPr>
        <w:t>International Journal of Scientific &amp; Technology Research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4(8): 83-85.</w:t>
      </w:r>
    </w:p>
    <w:p w14:paraId="3083EA5B" w14:textId="11F09FA3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orusis</w:t>
      </w:r>
      <w:proofErr w:type="spellEnd"/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, M. J. (1993). SPSS for windows: p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rofessional 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statics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Release 6.0, Chicago: SPSS Inc.</w:t>
      </w:r>
    </w:p>
    <w:p w14:paraId="718E461D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unnally</w:t>
      </w:r>
      <w:proofErr w:type="spellEnd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, J. C.  (1978). Psychometric Theory (2nd ed.), New York: McGraw-Hill.</w:t>
      </w:r>
    </w:p>
    <w:sectPr w:rsidR="00314EAF" w:rsidRPr="009B42AD" w:rsidSect="00A5766E">
      <w:headerReference w:type="default" r:id="rId11"/>
      <w:footerReference w:type="default" r:id="rId12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426FB8" w14:textId="77777777" w:rsidR="0065504A" w:rsidRDefault="0065504A" w:rsidP="00A5766E">
      <w:pPr>
        <w:spacing w:after="0" w:line="240" w:lineRule="auto"/>
      </w:pPr>
      <w:r>
        <w:separator/>
      </w:r>
    </w:p>
  </w:endnote>
  <w:endnote w:type="continuationSeparator" w:id="0">
    <w:p w14:paraId="055743AA" w14:textId="77777777" w:rsidR="0065504A" w:rsidRDefault="0065504A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1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1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56C841A4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DOI: 10.17261/Pr</w:t>
    </w:r>
    <w:r w:rsidR="00AB3925">
      <w:rPr>
        <w:rFonts w:ascii="Calibri" w:eastAsia="Calibri" w:hAnsi="Calibri" w:cs="Times New Roman"/>
        <w:i/>
        <w:sz w:val="18"/>
        <w:szCs w:val="18"/>
      </w:rPr>
      <w:t>essacademia.2021</w:t>
    </w:r>
    <w:proofErr w:type="gramStart"/>
    <w:r>
      <w:rPr>
        <w:rFonts w:ascii="Calibri" w:eastAsia="Calibri" w:hAnsi="Calibri" w:cs="Times New Roman"/>
        <w:i/>
        <w:sz w:val="18"/>
        <w:szCs w:val="18"/>
      </w:rPr>
      <w:t>…..</w:t>
    </w:r>
    <w:proofErr w:type="gramEnd"/>
    <w:r>
      <w:rPr>
        <w:rFonts w:ascii="Calibri" w:eastAsia="Calibri" w:hAnsi="Calibri" w:cs="Times New Roman"/>
        <w:i/>
        <w:sz w:val="18"/>
        <w:szCs w:val="18"/>
      </w:rPr>
      <w:t xml:space="preserve">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BC7176">
      <w:rPr>
        <w:rFonts w:ascii="Calibri" w:eastAsia="Calibri" w:hAnsi="Calibri" w:cs="Times New Roman"/>
        <w:i/>
        <w:noProof/>
        <w:sz w:val="18"/>
        <w:szCs w:val="18"/>
      </w:rPr>
      <w:t>1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PressAcademia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ocedia</w:t>
    </w:r>
    <w:proofErr w:type="spellEnd"/>
  </w:p>
  <w:p w14:paraId="57AC3DDE" w14:textId="77777777" w:rsidR="008509C3" w:rsidRPr="00076A25" w:rsidRDefault="008509C3" w:rsidP="00A5766E">
    <w:pPr>
      <w:pStyle w:val="Footer"/>
    </w:pPr>
  </w:p>
  <w:p w14:paraId="01253BCE" w14:textId="77777777" w:rsidR="008509C3" w:rsidRDefault="008509C3">
    <w:pPr>
      <w:pStyle w:val="Footer"/>
    </w:pPr>
  </w:p>
  <w:p w14:paraId="627F7D11" w14:textId="77777777" w:rsidR="008509C3" w:rsidRDefault="008509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C62B07" w14:textId="77777777" w:rsidR="0065504A" w:rsidRDefault="0065504A" w:rsidP="00A5766E">
      <w:pPr>
        <w:spacing w:after="0" w:line="240" w:lineRule="auto"/>
      </w:pPr>
      <w:r>
        <w:separator/>
      </w:r>
    </w:p>
  </w:footnote>
  <w:footnote w:type="continuationSeparator" w:id="0">
    <w:p w14:paraId="7256E510" w14:textId="77777777" w:rsidR="0065504A" w:rsidRDefault="0065504A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2B180DBA" w:rsidR="008509C3" w:rsidRPr="00E707F4" w:rsidRDefault="00BC7176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10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Istanbul Finance Congress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(IFC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 - 2021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ol.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14,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p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 xml:space="preserve">.                    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Last names of Authors</w:t>
    </w:r>
  </w:p>
  <w:p w14:paraId="293BF9E9" w14:textId="77777777" w:rsidR="008509C3" w:rsidRDefault="008509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57B32"/>
    <w:rsid w:val="000600E4"/>
    <w:rsid w:val="000D0042"/>
    <w:rsid w:val="000F13C1"/>
    <w:rsid w:val="00152400"/>
    <w:rsid w:val="00185538"/>
    <w:rsid w:val="001A1770"/>
    <w:rsid w:val="001A5D2C"/>
    <w:rsid w:val="001C4F4B"/>
    <w:rsid w:val="00204648"/>
    <w:rsid w:val="002106C5"/>
    <w:rsid w:val="00220F51"/>
    <w:rsid w:val="002367E1"/>
    <w:rsid w:val="0028621F"/>
    <w:rsid w:val="00295C2F"/>
    <w:rsid w:val="002B2409"/>
    <w:rsid w:val="002B4173"/>
    <w:rsid w:val="00310E0B"/>
    <w:rsid w:val="00311480"/>
    <w:rsid w:val="00313F6E"/>
    <w:rsid w:val="00314EAF"/>
    <w:rsid w:val="00316164"/>
    <w:rsid w:val="00341878"/>
    <w:rsid w:val="00360598"/>
    <w:rsid w:val="003B179D"/>
    <w:rsid w:val="003F4DFC"/>
    <w:rsid w:val="00406D0B"/>
    <w:rsid w:val="004338B0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B0E94"/>
    <w:rsid w:val="005B6B79"/>
    <w:rsid w:val="005C69D2"/>
    <w:rsid w:val="005D6DBD"/>
    <w:rsid w:val="006102C2"/>
    <w:rsid w:val="00624C20"/>
    <w:rsid w:val="00652B24"/>
    <w:rsid w:val="0065504A"/>
    <w:rsid w:val="006602CB"/>
    <w:rsid w:val="00660354"/>
    <w:rsid w:val="00664D1B"/>
    <w:rsid w:val="0066703B"/>
    <w:rsid w:val="006837A4"/>
    <w:rsid w:val="006B2662"/>
    <w:rsid w:val="006C50CA"/>
    <w:rsid w:val="006D56E9"/>
    <w:rsid w:val="006E762E"/>
    <w:rsid w:val="007125C3"/>
    <w:rsid w:val="007202C2"/>
    <w:rsid w:val="007275DC"/>
    <w:rsid w:val="00732A30"/>
    <w:rsid w:val="00747E18"/>
    <w:rsid w:val="00762FB0"/>
    <w:rsid w:val="007F6669"/>
    <w:rsid w:val="00843B28"/>
    <w:rsid w:val="008509C3"/>
    <w:rsid w:val="00853C0E"/>
    <w:rsid w:val="008544EE"/>
    <w:rsid w:val="00895475"/>
    <w:rsid w:val="008F0584"/>
    <w:rsid w:val="008F122F"/>
    <w:rsid w:val="00904F0B"/>
    <w:rsid w:val="009055BA"/>
    <w:rsid w:val="009158F9"/>
    <w:rsid w:val="009333B9"/>
    <w:rsid w:val="00936503"/>
    <w:rsid w:val="0094473B"/>
    <w:rsid w:val="009B3A08"/>
    <w:rsid w:val="009B42AD"/>
    <w:rsid w:val="009C6FFB"/>
    <w:rsid w:val="009D36D7"/>
    <w:rsid w:val="009E018B"/>
    <w:rsid w:val="009E25B0"/>
    <w:rsid w:val="00A371A3"/>
    <w:rsid w:val="00A555FF"/>
    <w:rsid w:val="00A5766E"/>
    <w:rsid w:val="00A679B4"/>
    <w:rsid w:val="00A838D2"/>
    <w:rsid w:val="00A860CE"/>
    <w:rsid w:val="00AB0D03"/>
    <w:rsid w:val="00AB3925"/>
    <w:rsid w:val="00AC27F3"/>
    <w:rsid w:val="00AD529B"/>
    <w:rsid w:val="00BA3959"/>
    <w:rsid w:val="00BB0E7B"/>
    <w:rsid w:val="00BC7176"/>
    <w:rsid w:val="00BE0002"/>
    <w:rsid w:val="00C1566F"/>
    <w:rsid w:val="00C20018"/>
    <w:rsid w:val="00C20BBD"/>
    <w:rsid w:val="00C41C29"/>
    <w:rsid w:val="00C661B8"/>
    <w:rsid w:val="00C80A7C"/>
    <w:rsid w:val="00C90E62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91DCA"/>
    <w:rsid w:val="00D97B73"/>
    <w:rsid w:val="00DB09E6"/>
    <w:rsid w:val="00DD68F9"/>
    <w:rsid w:val="00E37880"/>
    <w:rsid w:val="00E61416"/>
    <w:rsid w:val="00E75C4C"/>
    <w:rsid w:val="00EB6943"/>
    <w:rsid w:val="00EB74E9"/>
    <w:rsid w:val="00EC005C"/>
    <w:rsid w:val="00EC1A25"/>
    <w:rsid w:val="00EC7D90"/>
    <w:rsid w:val="00F107C3"/>
    <w:rsid w:val="00F14214"/>
    <w:rsid w:val="00F3317C"/>
    <w:rsid w:val="00F56AA9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7A22A2"/>
  <w15:docId w15:val="{163CD10F-28A2-4E40-BA30-F369A1E1E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38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DefaultParagraphFont"/>
    <w:rsid w:val="00F3317C"/>
  </w:style>
  <w:style w:type="character" w:styleId="Emphasis">
    <w:name w:val="Emphasis"/>
    <w:basedOn w:val="DefaultParagraphFont"/>
    <w:uiPriority w:val="20"/>
    <w:qFormat/>
    <w:rsid w:val="00F3317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102C2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TableNormal"/>
    <w:next w:val="TableGrid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C4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4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66E"/>
  </w:style>
  <w:style w:type="paragraph" w:styleId="Footer">
    <w:name w:val="footer"/>
    <w:basedOn w:val="Normal"/>
    <w:link w:val="Footer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ytun.cibaroglu@btu.edu.tremai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E915C9-82FC-48B1-BF52-A0EC9802D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1</Words>
  <Characters>183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Suat TEKER</cp:lastModifiedBy>
  <cp:revision>3</cp:revision>
  <dcterms:created xsi:type="dcterms:W3CDTF">2021-08-05T12:49:00Z</dcterms:created>
  <dcterms:modified xsi:type="dcterms:W3CDTF">2021-08-05T12:54:00Z</dcterms:modified>
</cp:coreProperties>
</file>